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5</w:t>
      </w:r>
      <w:r>
        <w:t xml:space="preserve"> </w:t>
      </w:r>
      <w:r>
        <w:t xml:space="preserve">(21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และเชื่อมโยงความรู้นะคะ ระวัง intersectionการกรองและแผนภาพเวนน์ค่ะ ไปดูกันเลยค่ะ กำหนดให้นะคะ เซต A 1 2 3 และ 4 ค่ะ ดีนะคะ 4 และ 8 ค่ะ เราจะสามารถเขียนเซต C นะคะ ที่มีเป็นสมาชิกของเซต B ได้หรือเปล่าคะ จะคิดเท่ากับ 2 และ 4 ค่ะ 2 และ 4 นะครับ สมาชิกทั้งนั้นและเซต B ค่ะ โดยเราจะเรียก c อินเตอร์เซกชัน B ค่ะ เขียนสัญลักษณ์สัญลักษณ์ B ค่ะ ซึ่งข้อนี้นะคะ อินเตอร์เซกชัน เซต A และ เซต B นะคะ มีค่าของ 2 และ 4 ค่ะ เดี๋ยวเราไปดูความหมายของการ อินเตอร์เซก ของของเซตกันดีกว่าค่ะ อินเตอร์เซกชัน เซต B นะคะ คือที่มีสมาชิกในแต่ละสมาชิกของทั้ง เซต A เซต B ค่ะเขียนนะคะ เซต A นะคะ สัญลักษณ์ลักษณะแบบนี้ตัดกล้วย เซต B ค่ะ ช่วงไหนที่มีราคาคุณครูจะขอ intersection B อย่างสั้น ๆ ว่าอินเตอร์เซกกับเซต B ค่ะ โดยบทนิยามนะคะ อินเตอร์เซก กับ เซต Cนะคะ จัดเท่ากับเป็นสมาชิกของเซตนะคะ เป็นสมาชิกของเซต B ค่ะ ถ้าพร้อมแล้ว เดี๋ยวเราไปดูตัวอย่างกันเลยดีกว่าค่ะ เซต A นะคะ 2013 นะคะ 20 35 ค่ะ 5 ค่ะ จงหานะคะ ข้อ ที่ 1 ค่ะ เซต A อินเตอร์เซกกับเซต B ค่ะ ข้อที่ 2 นะคะ เซต A อินเตอร์เซก เซต Cค่ะ พิจารณาที่ 1 กันก่อนนะคะ ที่ 1 เซต A อินเตอร์เซก กับเซต Bค่ะ ความหมายของสินค้าก็คืออยู่ทาง FB ค่ะ นักเรียนจะเห็นว่านะคะ สมาชิกที่อยู่ข้างใน เซต B ก็คือ 0 นะคะ และ 3 นั่นเองค่ะ ดังนั้นนะคะ เราจึงได้ว่านะคะ เซต A นะคะ อินเตอร์เซกกับเซต B นะคะ จึงมีค่าเท่ากับ 1 2 0 นะคะ และ 3 ค่ะ เดี๋ยวเราไปดูข้อที่ 2 ก่อนเลยนะคะ ข้อที่ 2 นะคะ อินเตอร์เซกกับเซต C นะคะ ความหมายของเซต a อินเตอร์เซกกับเซต C นะคะ หมายถึงเส้นที่ประกอบสมาชิกซึ่งสมาชิกเหล่านั้นนะครับ เป็นสมาชิกที่อยู่ทั้งในเซต a และเซตC ค่ะ ซึ่งเราลองพิจารณา เซต A เซต C นะคะ นักเรียนจะเห็นว่าเซต a และ เซต C นะคะ ไม่มีสมาชิกท่านใดร่วมกันดังนั้นจึงไม่มีสมาชิกค่ะ ที่มีสมาชิกของเซต A เซต C ค่ะ ดังนั้นนะคะ เซต A นะคะ อินเตอร์เซกกับเซต C นะคะ เท่ากับเซตว่างค่ะ เดี๋ยวเราไปดูตัวอย่างถัดไปก่อนนะคะ ตัวอย่างนี้ค่ะ ให้ เซต A นะคะ เท่ากับเซตของ 1 2 3 4 5 6 7 ไปเรื่อย ๆ ค่ะ และเซต B นะคะ เท่ากับเซตของ 2 3 5 และ 7 ค่ะ จงหาเซต a อินเตอร์เซกกับเซต B นะคะ เช่นเดิมค่ะ แล้วก็พิจารณานะคะ สมาชิกนะคะ ที่อยู่ทางในแต่ละเซต B ค่ะ นักเรียนสามารถตอบได้ไหมคะ ว่ามีสมาชิกตัวใดบ้า งก็คือมี 2 3 5 และ 7 นั่นเองค่ะ ดังนั้นนะคะ เราจึงได้ว่านะคะ เซต a อินเตอร์เซกกับเซต B นะคะ เท่ากับเซตของ 2 3และ 7 ค่ะ ซึ่งนักเรียนจะสังเกตเห็นว่านะคะ เซตของ 2 3 5 และ 7 นะคะ ก็คือเซต B นั่นเองค่ะ ดังนั้นนะคะ เราจะเขียนได้ว่าอินเตอร์เซกกับเซต B นะคะ เท่ากับเซต B ค่ะ ซึ่งในกรณีนี้ราคานักเรียนสังเกตเห็นว่านะคะ สมาชิกทุกตัวของเซต B ค่ะ เป็นสมาชิกของเซต a นะคะ เราจึงกล่าวได้ว่า เซต B นะคะ เป็นสับเซตของเซต a ค่ะ จึงทำให้เมื่อเซ็ตเองเพชรเกษมปีแล้วนะครับ ผลลัพธ์และคำตอบเป็นเซตดีค่ะ ไหนลองไปดูความสัมพันธ์ของแผนภาพเวนน์และ อินเตอร์เซกชัน ของเสร็จค่ะ กำหนดให้ U นะคะ แทนเอกภพสัมพัทธ์ค่ะ เซต A และ เซต B เป็นสับเซตของเอกภพสัมผัส U นะคะ โดยที่เซต a และ b มีสมาชิกบางส่วนร่วมกันนะคะ นักเรียนสามารถเขียนแผนภาพเวนน์ ที่ เซต A และ เซต B มีสมาชิกบางส่วนร่วมกันได้หรือเปล่าคะ แผนภาพก็จะเป็นลักษณะนี้นะคะ ซึ่งแผนภาพดังกล่าวนะคะ นักเรียนสามารถแรเงาบริเวณที่มีเซต a และ เซต B มีสมาชิกร่วมกัน ว่าเป็นบริเวณไหน ลองแรงเงาดูเลยนะคะ ก็คือบริเวณนี้นั่นเองค่ะ บริเวณนี้นะคะ เป็นบริเวณที่สมาชิกตัวนะครับ เป็นสมาชิกของทั้งเซต a และ b ค่ะ เราจึงเรียกบริเวณนี้นะคะ ว่าเซต a อินเตอร์เซกกับเซต B ค่ะ ถัดมานะคะ เซต A และ เซต Bเป็น เอกภพสัมพัทธ์ U นะคะ โดยที่เซต a และ b ค่ะ ไม่มีสมาชิกร่วมกันนะคะ แผนภาพก็จะเป็นลักษณะนี้ค่ะ นักเรียนก็จะเห็นว่านะคะ ไม่มีสมาชิกตัวใดนะคะ ที่เป็นสมาชิกของเซต a และ เซต B ค่ะ ดังนั้นนะคะ เราจึงกล่าวได้ว่า เซต A อินเตอร์เซกกับเซต B นะคะ เท่ากับเซตว่างค่ะ แผนภาพถัดมานะคะ เซต a และ เซต Bนะคะ เป็นสับเซตของเอกภพสัมพัทธ์ U โดยที่สมาชิกของเซต B นะครับ เป็นสมาชิกของเซต a ค่ะ แผนภาพก็จะเป็นลักษณะนี้นะคะ ก็คือวงกลมที่แทนเซตดีนะคะ จะอยู่ภายในวงกลมที่แทนเซต a ค่ะ ซึ่งข้อความนี้นะคะ เราก็จะก้าวสั้น ๆ ว่าเซต B เป็นเซตของเซต a ก็ได้ค่ะ นักเรียนคิดว่านะคะ มีสมาชิกทำไมสแตเลสดีหรือเปล่าคะ จากแผนภาพนี้ คำตอบคีอมีค่ะ อะไรคะ ก็คือบริเวณนี้นั่นเองคะ และเราจะแรงเงาบริเวณใดคะก็คือบริเวณนี้นั่นเองค่ะ ขอบริเวณนี้นะครับ เป็นบริเวณที่สมาชิกแต่ละตัวนะคะ สมาชิกของทั้งเซต a และ b ค่ะ บริเวณนี้นะคะ เราจึงเรียกว่าเซต a อินเตอร์เซคกับเซต B ค่ะ ซึ่งในแผนภาพนี้นะคะ จะเห็นว่าส่วนที่แรเงานะคะ ก็คือเซต B ค่ะ ดังนั้นนะคะ ในกรณีนี้นะคะ เซต A อินเตอร์เซกกับ เซต B นั่นเองค่ะ เพิ่มความเข้าใจกันดีกว่าค่ะ อย่างนี้นะคะ กำหนดแผนภาพดังนี้ค่ะ แผนภาพดังกล่าวนะคะ ก็จะมีวงกลมที่แทนเซต a ค่ะ วงกลมที่แทน เซต Bนะคะ แล้วก็วงกลมที่แทน เซต C ค่ะ จงหานะคะ ข้อที่ 1 ค่ะ เซต Aอินเตอร์เซกกับ เซต B ค่ะ ข้อที่ 2 นะคะ เซต a อินเตอร์เซกกับเซต C ค่ะ ข้อที่ 3 นะคะ เซต B อินเตอร์เซกกับเซต C ค่ะ เดี๋ยวเรามาดูที่ข้อ 1 กันนะคะ สมาชิกราคาซึ่งอยู่ในเซต a อินเตอร์เซคกับเซต B นะคะ หมายความว่าจะต้องเป็นสมาชิกที่อยู่ทางใด ที่ิอยู่ทั้งใน เซต A เซต B ค่ะ นักเรียนสามารถตอบได้ไหมคะ ว่าสมาชิกตัวใดที่อยู่ทั้งหน้าและเซต B ค่ะ จากแผนภาพถ้าเราพิจารณานะคะ จะเห็นว่าวงกลมที่แพงนะคะ แล้ววงกลมที่แทน เซต B ค่ะ จะซ้อนทับกันนะคะ บริเวณ เซต A ค่ะ ก็คือบริเวณนี้นั่นเองค่ะ ดังนั้นนะคะ เซต A เซต B นะคะ จึงเท่ากับเซตของ 3 4 และ 6 ค่ะ ถัดมาที่ข้อที่ 2 นะคะ เซต Aอินเตอร์เซกกับเซต C ค่ะ เราก็จะหานะคะ สมาชิกที่อยู่ทางไหน Set ssc จากแผนภาพความนักเรียนมาตอบหน่อยครับ ว่ามีสมาชิกตัวไหนบ้าง ก็คือ 4 นั่นเองค่ะ เนื่องจากวงกลมที่แทนเซต a นะคะ แล้ววงกลมที่แทนเซต C นะคะ จะซ้อทับกันบริเวณนี้ค่ะ บริเวณนี้ราคาก็มี 4 เป็นสมาชิกค่ะ ดังนั้นนะคะ ข้อที่ 2 ค่ะ เซต A นะคะ อินเตอร์เซกกับเซต C นะคะ จึงเท่ากับเซตของ 4 ค่ะ ถัดมาที่ข้อที่ 3 นะคะ เซต b อินเตอร์เซกกับเซต C เราก็จะทำการหาสมาชิกนะคะ ซึ่งอยู่ทางในเซต b และ c ค่ะ สมาชิกนั้น ก็ได้แก่ 0 และ 4 นั้นเองค่ะ เนื่องจากวงกลมที่แทน เซต Bนะคะ แล้ววงกลมซึ่ง เซต Cนะคะ ออมทรัพย์กันบริเวณนี้ค่ะ จะเห็นว่านะคะ บริเวณนี้นะคะ มีสมาชิกคือ 0 และ 4 ค่ะ ดังนั้นนะคะ เซต B นะคะ อินเตอร์เซกกับเซต เซต C ค่ะ จึงเท่ากับ 20 และ 4 ค่ะ เดี๋ยวเราไปดูคำถามชวนคิดกันในวันนี้กันดีกว่าค่ะ กำหนดให้U นะคะ แทนเอกภพสัมพัทธ์ค่ะ เซต aเซต B และ เซต C นะคะ เป็นสับเซตของเอกภพสัมพัทธ์อยู่ค่ะ อินเตอร์เซกชันของเซต a เซตb และ เซต cคืออะไร นักเรียนสามารถตอบได้หรือเปล่าคะ เราสามารถนำข้อมูลนะคะ อินเตอร์เซกชัน ของเซต a และเซต B มาพิจารณาค่ะ ความหมายของอินเตอร์เซกชันของเซต a และ b คือ เซตที่มีสมาชิกเป็นสมาชิกของทั้งเซต a และ b ค่ะ นักเรียนลองพิจารณาดูนะคะ ว่าอินเตอร์เซกชันของเซต a เซต b และ c จะมีความหมายว่าอย่างไร นั่นก็มีความหมายว่าอินเตอร์เซกชันนะคะ ของเซต a เซต b และ เซต c คือ เซตที่สมาชิกแต่ละตัวเป็นสมาชิกของ เซต A เซต B เซต C นั่นเองค่ะ สมาชิกเหล่านั้นจะต้องเป็นสมาชิกที่อยู่ใน เซต A เซต B เซต C ค่ะ สัญลักษณ์นะคะ จะเขียนแทนด้วย เซต Aสัญลักษณ์แบบนี้นะคะ แล้วก็ตามด้วย เซต B ค่ะ และก็ตามด้วยแต่ละแบบเดิมแล้วก็ตามด้วย เซต Cค่ะ ในที่นี้นะคะ คุณครูจะขอเรียกสั้น ๆ ว่า เซต A อินเตอร์เซกกับเซต B อินเตอร์เซกC ค่ะ เดี๋ยวเรามาพิจารณาแผนภาพการดีกว่านะคะ แผนภาพเวนน์นะคะ ในกรณี 3 เซต จะเป็นลักษณะดังนี้ใช่ไหมคะ นักเรียนสามารถแรเงาบริเวณที่แสดงเซต a อินเตอร์เซกกับเซต Bอินเตอร์เซกกับเซต C ได้หรือเปล่าคะ ว่าคือบริเวณใด ถ้าเราพิจารณานะคะ วงกลมซึ่งแทนเซต a ค่ะ แล้ววงกลมซึ่ง เซต B ค่ะ แล้ววงกลมซึ่งแทนเซต C ค่ะ จะซ้อนทับกันนะคะ บริเวณนี้ค่ะ ดังนั้นนะคะ บริเวณนี้ จึงเป็นบริเวณที่ เซต A อินเตอร์เซกกับ เซต B และอินเตอร์เซกกับเซต C ค่ะ เดี๋ยวเราไปดูตัวอย่างเพื่อเพิ่มความเข้าใจให้มากกันดีกว่านะคะ ตัวอย่างนี้นะคะ ให้ เซต A เท่ากับเซตของ 0 1 2 3 และ 4 ค่ะเซต B6 ค่ะ และเซ็กซี่เท่ากับเซตของ 0 3 6 และ 7 ค่ะ จงหานะคะ ข้อที่ 1 เซตอินเตอร์เซกกับเซต B นะคะ ข้อที่ 2 เซต B อินเตอร์เซก เซต C เซต b อินเตอร์เซคกับเซต C ค่ะ และข้อที่ 4 เซต a อินเตอร์เซคกับเซต b อินเตอร์เซคกับเซต C ค่ะ เรามาพิจารณาทีละข้อกันดีกว่านะคะ ข้อที่ 1 ค่ะ เซต A อินเตอร์เซก เซต Bนะคะ สมาชิกที่อยู่ต้องเป็นสมาชิกที่อยู่ทั้งในเซต a และเซต B ค่ะ นักเรียนสามารถตอบได้ไหมคะ ว่ามีสมาชิกตัวใดนั่นก็คือมี 0 และ 4 นั้นเองค่ะ ดังนั้นนะคะ เซต A อินเตอร์เซกกับ เซต B นะคะ จึงเท่ากับเซตของ 0 และ 4 ค่ะ เรามาดูที่ข้อที่ 2 นะคะ อินเตอร์เซคกับเซต C ค่ะ นั่นก็คือการหาสมาชิกนะคะ ซึ่งอยู่ทางนายเสน่ห์และ เซต C ค่ะ นักเรียนสามารถตอบได้ไหมคะ ว่ามีสมาชิกตัวใดบ้างที่อยู่ทั้งใน เซต Aและ เซต C ก็คือ 0 และ 3 นั่นเองค่ะ ดังนั้น เซต A อินเตอร์เซก เซต C นะคะ จึงเท่ากับเซตของ 0 3 ค่ะ ข้อที่ 3 นะคะ b อินเตอร์เซคกับเซต C ค่ะ สมาชิกนะคะ จะต้องเป็นสมาชิกที่อยู่ทางใด เซต C ค่ะ นั่นก็คือ 0 และ 6 นั่นเองค่ะ ข้อที่ 3 นะคะ เซต B อินเตอร์เซก เซต C เท่ากับเซตของ 0 และ 6 ค่ะ ข้อสุดท้ายนะคะ ข้อที่ 4 ค่ะ sepsis กับเซต b อินเตอร์เซคกับเซต C นะคะ สมาชิกนะคะ ก็ต้องเป็นสมาชิกที่อยู่ทั้งในเซต A เซต B แล้ว เซต C ค่ะ สมาชิกตัวดังกล่าวคืออะไร คะ ตอบได้ไหมคะ ก็คือ 0 นั่นเองค่ะ ดังนั้นนะคะ เซต A อินเตอร์เซก กับ เซต B อินเตอร์เซก กับ เซต C นะคะ เท่ากับเซตของ 0 ค่ะ เราสามารถใช้แผนภาพเวนน์ในการพิจารณาหาคำตอบของตัวอย่างนี้ได้ค่ะ เดี๋ยวเราไปดูกันเลยดีกว่าค่ะ อันนี้ก็เป็นแผนภาพเวนน์นะคะ แสดงเซต 3 เซต ในกรณีทั่วไปค่ะ เดี๋ยวเราจะนำสมาชิกนะคะ ที่อยู่ทางในเซต a b และ c ค่ะ ไปใส่ลงในแผนภาพกันนะคะ เริ่มต้นที่ 0 ค่ะ นักเรียนจะสังเกตเห็นว่าศูนย์นะครับ เป็นสมาชิกที่อยู่ในเซต a b และ c นะคะ ดังนั้นนะคะ 0 จะใส่บริเวณใด นักเรียนตอบได้ไหมคะ ผ0 จะใส่บริเวณนี้ค่ะ ถัดมาที่ 1 ค่ะ นักเรียนจะสังเกตเห็นว่า 1 นะคะ เป็นสมาชิกที่อยู่ใน เซต A เท่านั้นนะคะ 1จึงถูกใส่บริเวณนี้ได้ค่ะ ผ่านมาที่ 2 นะคะ เราจะเห็นว่า 2 นะครับ เป็นสมาชิกของ 2 ที่อยู่ทั้งใน เซต A เท่านั้นดังนั้น 2 จึงใส่บริเวณนี้ค่ะ จะมาดูที่สนามบ้างนะคะ 3 นะคะ เป็นสมาชิกที่อยู่ข้างใน เซต A เซต Cนะคะ ดังนั้นนะคะ 3 บริเวณนี้ค่ะ บริเวณนี้นะครับ เป็นบริเวณที่อุดข้างในเซตแต่มันอยู่ใน เซต B ง นะคะ จะมาดูที่ตัวถัดมา คือ 4 ค่ะ 4 นะคะ เป็นสมาชิกที่อยู่ทางใน เซต A เซต B นะคะ แต่ไม่อยู่ในเซต C นะคะ ดังนั้นนะคะ 4 จึงใส่บริเวณนี้นั่นเองค่ะ หลังจากนั้นเรามาดูที่ 6 นะคะ นักเรียนจะสังเกตเห็นว่า 6 นะคะ เป็นสมาชิกที่อยู่ทั้งในเซต b และ เซตc นะคะ ดังนั้นนะคะ เราจะใส่บริเวณนี้ค่ะ แล้วสุดท้าย คือ 7 ค่ะ นักเรียนจะสังเกตเห็นว่า 7 นะคะเป็นสมาชิกที่อยู่ทั้งในเซต C เท่านั้นค่ะ ดังนั้นนะคะ 7 จึงใส่บริเวณนี้ค่ะ เดี๋ยวเรามาดูข้อที่ 1 กันนะคะ ข้อที่ 1 นะคะ เซต A อินเตอร์เซก เซต B นะคะ ถ้าพิจารณาจากแผนภาพนะคะ ก็คือบริเวณที่วงกลมที่แทนด้วยนะคะ แล้ววงกลมด้วยแทนซ้อนทับกันค่ะ เราจะเห็นว่าก็คือบริเวณนี้ค่ะ ดังนั้นนะคะ เซต A อินเตอร์เซก เซต B จึงตอบว่าเซตของ 0 และ 4 ค่ะ ข้อที่ 2 นะคะ เซต A อินเตอร์เซกกับเซต C นะคะ ก็คือบริเวณที่วงกลมที่แทนเซต a นะคะ แล้ววงกลมที่แทนเซต C ค่ะ ซ้อนทับกันค่ะ ก็คือบริเวณนี้นั่นเองค่ะ ดังนั้นนะคะ ข้อที่ 2 นะคะ จึงตอบว่าเซตของ 0 และ 3 ค่ะ วันที่ 3 นะคะ เซต b อินเตอร์เซคกับเซต C ค่ะ นักเรียนจะสังเกตเห็นว่านะครับ วงกลมที่แฟนSet B นะคะ และวงกลมซึ่งแฟนซีตอนทับกันบริเวณนี้ค่ะ ดังนั้นนะคะ ข้อที่ 3 จึงตอบว่าเซตของ 0 และ 6 ค่ะ เรามาดูที่ข้อสุดท้ายค่ะ ข้อที่ 4 นะคะ เซต a อินเตอร์เซกกับเซต B อินเตอร์เซกกับ เซต C นะคะ นะคะ ก็คือบริเวณที่วงกลมทั้ง 3 นะคะ สอนทำการค่ะ นั่นก็คือตรงกลางนี่เองค่ะ เพราะฉะนั้นแล้วนะคะ ข้อที่ 4 จึงตอบว่าเซตของ 0 ค่ะ เดี๋ยวเราไปทบทวนสิ่งที่ได้เรียนรู้วันนี้กันก่อนดีกว่าค่ะ อินเตอร์เซกชันของเซต a และเซต B นะคะ ก็คือเซตที่สมาชิกแต่ละตัวค่ะ เป็นสมาชิกของเซต a และเซต B นะคะ อมตะเขียนแทนด้วยเซต a ค่ะ ตามด้วยเครื่องหมายลักษณะนี้แล้วก็ตามด้วยนิยามของเซต เซต A เซต B เท่ากับเซตซึ่งประกอบ x โดยที่ x เป็นสมาชิกของเซต A นะคะ และ x เป็นสมาชิกของเซต B ค่ะ ซึ่งเราสามารถเชื่อมโยงนะคะการอินเตอร์เซกกันนะคะ แล้วแผนภาพดังนี้ค่ะ ภาพแรกนะคะ ส่วนที่แรเงาค่ะ คือ ส่วนที่เซต a อินเตอร์เซกกับเซต B ค่ะ แผนภาพที่ 2 นะคะ เป็นแผนภาพที่ เซต A และ เซต B ไม่มีสมาชิกร่วมกันค่ะ เซต A อินเตอร์เซกกับเซต B จึงเท่ากับเซตว่างค่ะ แผนภาพขาเป็นแผนภาพที่ เซต B นะคะ เป็นสับเซตของเซต a นะคะ ส่วนที่แรเงาก็คือเซต a อินเตอร์เซคกับเซต B ค่ะ ซึ่งจะเท่ากับเซต B นั่นเองค่ะ นอกจากนี้นะคะ เรายังสามารถระบุการอินเตอร์เซกชันกันของเซต 3 เซตได้ดังนี้ค่ะ อินเตอร์เซกชันนะคคะ ของเซต a เซต B และ เซตc นะคะ ก็คือเซตนะคะ ที่สมาชิกแต่ละตัวเป็นสมาชิกของเซต เซต a เซตb และ เซตc นะคะ ส่วนที่แรเงานะคะ ในแผนภาพ ก็คือส่วนที่เซต a อินเตอร์เซคกับเซต Bเกษตรเกษตรอินทรีย์ค่ะ จากตลาดนาคาคุณครูก็มีแบบฝึกหัดนะคะ จำนวน 4 ข้อให้นักเรียนลองไปฝึกทบทวนกันค่ะ สำหรับวันนี้นะคะ คุณครู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5 (21.12 นาที)</dc:title>
  <dc:creator/>
  <cp:keywords/>
  <dcterms:created xsi:type="dcterms:W3CDTF">2024-05-14T05:25:05Z</dcterms:created>
  <dcterms:modified xsi:type="dcterms:W3CDTF">2024-05-14T05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1.24 น.</vt:lpwstr>
  </property>
  <property fmtid="{D5CDD505-2E9C-101B-9397-08002B2CF9AE}" pid="3" name="subtitle">
    <vt:lpwstr/>
  </property>
</Properties>
</file>